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06C46" w14:textId="77777777" w:rsidR="00E35EF9" w:rsidRDefault="00000000" w:rsidP="00F01715">
      <w:pPr>
        <w:jc w:val="center"/>
      </w:pPr>
    </w:p>
    <w:p w14:paraId="0BF6BB6F" w14:textId="77777777" w:rsidR="00F01715" w:rsidRDefault="00F01715" w:rsidP="00F01715">
      <w:pPr>
        <w:jc w:val="center"/>
      </w:pPr>
    </w:p>
    <w:p w14:paraId="13814A7F" w14:textId="77777777" w:rsidR="00F01715" w:rsidRDefault="00F01715" w:rsidP="00F01715">
      <w:pPr>
        <w:jc w:val="center"/>
      </w:pPr>
    </w:p>
    <w:p w14:paraId="6213B450" w14:textId="77777777" w:rsidR="00F01715" w:rsidRDefault="00F01715" w:rsidP="00F01715">
      <w:pPr>
        <w:jc w:val="center"/>
      </w:pPr>
    </w:p>
    <w:p w14:paraId="28F95A86" w14:textId="77777777" w:rsidR="00F01715" w:rsidRDefault="00F01715" w:rsidP="00F01715">
      <w:pPr>
        <w:jc w:val="center"/>
      </w:pPr>
    </w:p>
    <w:p w14:paraId="01128B05" w14:textId="77777777" w:rsidR="00F01715" w:rsidRDefault="00F01715" w:rsidP="00F01715">
      <w:pPr>
        <w:jc w:val="center"/>
      </w:pPr>
    </w:p>
    <w:p w14:paraId="3F6BE51B" w14:textId="77777777" w:rsidR="00F01715" w:rsidRDefault="00F01715" w:rsidP="00F01715">
      <w:pPr>
        <w:jc w:val="center"/>
      </w:pPr>
    </w:p>
    <w:p w14:paraId="29410FAF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CANCELLED</w:t>
      </w:r>
    </w:p>
    <w:p w14:paraId="40036778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North View Fire District Board Meeting</w:t>
      </w:r>
    </w:p>
    <w:p w14:paraId="5DA53797" w14:textId="4B13328B" w:rsidR="00F01715" w:rsidRDefault="00C621EA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November 22</w:t>
      </w:r>
      <w:r w:rsidR="001648CF">
        <w:rPr>
          <w:rFonts w:ascii="Cambria Math" w:hAnsi="Cambria Math"/>
          <w:sz w:val="32"/>
          <w:szCs w:val="32"/>
        </w:rPr>
        <w:t>, 2022</w:t>
      </w:r>
      <w:r w:rsidR="00F01715">
        <w:rPr>
          <w:rFonts w:ascii="Cambria Math" w:hAnsi="Cambria Math"/>
          <w:sz w:val="32"/>
          <w:szCs w:val="32"/>
        </w:rPr>
        <w:t xml:space="preserve"> at 5:00 p.m.</w:t>
      </w:r>
    </w:p>
    <w:p w14:paraId="26528342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At the North View Fire Station,</w:t>
      </w:r>
    </w:p>
    <w:p w14:paraId="468247EE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315 E. 2550 N. North Ogden, UT 84414</w:t>
      </w:r>
    </w:p>
    <w:p w14:paraId="0F0E3DD8" w14:textId="77777777" w:rsidR="00F01715" w:rsidRP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</w:p>
    <w:sectPr w:rsidR="00F01715" w:rsidRPr="00F01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3MTE1Mzc1NjFX0lEKTi0uzszPAykwrAUA2d13iywAAAA="/>
  </w:docVars>
  <w:rsids>
    <w:rsidRoot w:val="00F01715"/>
    <w:rsid w:val="00003F82"/>
    <w:rsid w:val="001648CF"/>
    <w:rsid w:val="003E6C94"/>
    <w:rsid w:val="004842F5"/>
    <w:rsid w:val="004B14B6"/>
    <w:rsid w:val="004C2321"/>
    <w:rsid w:val="004C60DE"/>
    <w:rsid w:val="004D7865"/>
    <w:rsid w:val="00652EFE"/>
    <w:rsid w:val="00696D73"/>
    <w:rsid w:val="007873CC"/>
    <w:rsid w:val="00B61ABB"/>
    <w:rsid w:val="00C35582"/>
    <w:rsid w:val="00C621EA"/>
    <w:rsid w:val="00EF6AA4"/>
    <w:rsid w:val="00F01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948CF"/>
  <w15:docId w15:val="{DA936A06-89CC-4303-B6A7-A5455CFAE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4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1</Pages>
  <Words>29</Words>
  <Characters>128</Characters>
  <Application>Microsoft Office Word</Application>
  <DocSecurity>0</DocSecurity>
  <Lines>1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ci Roylance</dc:creator>
  <cp:lastModifiedBy>Nicci Roylance</cp:lastModifiedBy>
  <cp:revision>12</cp:revision>
  <cp:lastPrinted>2021-11-16T22:30:00Z</cp:lastPrinted>
  <dcterms:created xsi:type="dcterms:W3CDTF">2020-01-17T20:47:00Z</dcterms:created>
  <dcterms:modified xsi:type="dcterms:W3CDTF">2022-11-2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2412de433ae15ca7d3e5050238b48d7eb588db6ad4c87bffc91534dfb116f</vt:lpwstr>
  </property>
</Properties>
</file>